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E98B7" w14:textId="77777777" w:rsidR="004F5CD3" w:rsidRPr="00D9261B" w:rsidRDefault="00DB189C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b w:val="0"/>
          <w:sz w:val="18"/>
          <w:szCs w:val="18"/>
        </w:rPr>
      </w:pPr>
      <w:r w:rsidRPr="00D9261B">
        <w:rPr>
          <w:rFonts w:ascii="Tahoma" w:hAnsi="Tahoma" w:cs="Tahoma"/>
          <w:b w:val="0"/>
          <w:sz w:val="18"/>
          <w:szCs w:val="18"/>
        </w:rPr>
        <w:t xml:space="preserve">        </w:t>
      </w:r>
      <w:r w:rsidR="004F5CD3" w:rsidRPr="00D9261B">
        <w:rPr>
          <w:rFonts w:ascii="Tahoma" w:hAnsi="Tahoma" w:cs="Tahoma"/>
          <w:b w:val="0"/>
          <w:sz w:val="18"/>
          <w:szCs w:val="18"/>
        </w:rPr>
        <w:t xml:space="preserve">Załącznik Nr </w:t>
      </w:r>
      <w:r w:rsidR="003E3066" w:rsidRPr="00D9261B">
        <w:rPr>
          <w:rFonts w:ascii="Tahoma" w:hAnsi="Tahoma" w:cs="Tahoma"/>
          <w:b w:val="0"/>
          <w:sz w:val="18"/>
          <w:szCs w:val="18"/>
        </w:rPr>
        <w:t>1.1</w:t>
      </w:r>
      <w:r w:rsidR="000A7919">
        <w:rPr>
          <w:rFonts w:ascii="Tahoma" w:hAnsi="Tahoma" w:cs="Tahoma"/>
          <w:b w:val="0"/>
          <w:sz w:val="18"/>
          <w:szCs w:val="18"/>
        </w:rPr>
        <w:t xml:space="preserve"> do SWZ</w:t>
      </w:r>
    </w:p>
    <w:p w14:paraId="05F56CF1" w14:textId="77777777" w:rsidR="004F5CD3" w:rsidRPr="00A66F44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14:paraId="3360FF77" w14:textId="77777777" w:rsidR="004F5CD3" w:rsidRPr="00A66F44" w:rsidRDefault="004F5CD3" w:rsidP="00D9261B">
      <w:pPr>
        <w:pStyle w:val="Tytu"/>
        <w:spacing w:before="0" w:after="0" w:line="360" w:lineRule="auto"/>
        <w:ind w:left="0" w:hanging="2"/>
        <w:jc w:val="center"/>
        <w:rPr>
          <w:rFonts w:ascii="Tahoma" w:hAnsi="Tahoma" w:cs="Tahoma"/>
          <w:b w:val="0"/>
          <w:sz w:val="18"/>
          <w:szCs w:val="18"/>
        </w:rPr>
      </w:pPr>
      <w:r w:rsidRPr="00A66F44">
        <w:rPr>
          <w:rFonts w:ascii="Tahoma" w:hAnsi="Tahoma" w:cs="Tahoma"/>
          <w:b w:val="0"/>
          <w:sz w:val="18"/>
          <w:szCs w:val="18"/>
        </w:rPr>
        <w:t>ZESTAWIENIE PARAMETRÓW TECHNICZNYCH I UŻYTKOWYCH</w:t>
      </w:r>
    </w:p>
    <w:p w14:paraId="2B354EA0" w14:textId="029BD3CE" w:rsidR="00F56CCF" w:rsidRPr="00D9261B" w:rsidRDefault="00B37C05" w:rsidP="00D9261B">
      <w:pPr>
        <w:spacing w:line="360" w:lineRule="auto"/>
        <w:ind w:left="0" w:hanging="2"/>
        <w:jc w:val="center"/>
        <w:rPr>
          <w:rFonts w:ascii="Tahoma" w:hAnsi="Tahoma" w:cs="Tahoma"/>
          <w:b/>
          <w:caps/>
          <w:sz w:val="18"/>
          <w:szCs w:val="18"/>
        </w:rPr>
      </w:pPr>
      <w:r>
        <w:rPr>
          <w:rFonts w:ascii="Tahoma" w:hAnsi="Tahoma" w:cs="Tahoma"/>
          <w:b/>
          <w:caps/>
          <w:sz w:val="18"/>
          <w:szCs w:val="18"/>
        </w:rPr>
        <w:t>OPTYCZNY KOHERENTNY TOMOGRAF</w:t>
      </w:r>
    </w:p>
    <w:p w14:paraId="37161429" w14:textId="77777777" w:rsidR="00D9261B" w:rsidRPr="00D9261B" w:rsidRDefault="00D9261B" w:rsidP="00D9261B">
      <w:pPr>
        <w:spacing w:line="360" w:lineRule="auto"/>
        <w:ind w:left="0" w:hanging="2"/>
        <w:jc w:val="center"/>
        <w:rPr>
          <w:rFonts w:ascii="Tahoma" w:hAnsi="Tahoma" w:cs="Tahoma"/>
          <w:sz w:val="18"/>
          <w:szCs w:val="18"/>
        </w:rPr>
      </w:pPr>
    </w:p>
    <w:tbl>
      <w:tblPr>
        <w:tblStyle w:val="1"/>
        <w:tblW w:w="9896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890"/>
        <w:gridCol w:w="8006"/>
      </w:tblGrid>
      <w:tr w:rsidR="00F56CCF" w:rsidRPr="00A66F44" w14:paraId="253ADA6C" w14:textId="77777777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5104009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Nazw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B757CA0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14:paraId="47D2646B" w14:textId="77777777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5DDA21F9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Typ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45624E7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14:paraId="3FDF0BF0" w14:textId="77777777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D63470B" w14:textId="77777777" w:rsidR="00F56CCF" w:rsidRPr="00A66F44" w:rsidRDefault="000A7919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Producent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14A95999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14:paraId="0B2C3D2E" w14:textId="77777777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6AD9C95B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>Kraj pochodzenia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00E99BA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</w:p>
        </w:tc>
      </w:tr>
      <w:tr w:rsidR="00F56CCF" w:rsidRPr="00A66F44" w14:paraId="4147BD04" w14:textId="77777777" w:rsidTr="00D300B7">
        <w:trPr>
          <w:trHeight w:val="280"/>
          <w:jc w:val="center"/>
        </w:trPr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3B33C190" w14:textId="77777777" w:rsidR="00F56CCF" w:rsidRPr="00A66F44" w:rsidRDefault="00F56CCF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 w:rsidRPr="00A66F44">
              <w:rPr>
                <w:rFonts w:ascii="Tahoma" w:eastAsia="Arial" w:hAnsi="Tahoma" w:cs="Tahoma"/>
                <w:color w:val="000000"/>
                <w:sz w:val="16"/>
                <w:szCs w:val="16"/>
              </w:rPr>
              <w:t xml:space="preserve">Rok produkcji:  </w:t>
            </w:r>
          </w:p>
        </w:tc>
        <w:tc>
          <w:tcPr>
            <w:tcW w:w="8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4B957F76" w14:textId="2805EA1F" w:rsidR="00F56CCF" w:rsidRPr="00A66F44" w:rsidRDefault="00B37C05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omograf</w:t>
            </w:r>
            <w:r w:rsidR="00D9261B"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 fabrycznie nowy, nieużywany, rok produkcji min. 2020</w:t>
            </w:r>
          </w:p>
        </w:tc>
      </w:tr>
    </w:tbl>
    <w:p w14:paraId="782B128C" w14:textId="77777777" w:rsidR="00F56CCF" w:rsidRPr="00A66F44" w:rsidRDefault="00F56CCF" w:rsidP="00F56CCF">
      <w:pPr>
        <w:ind w:left="0" w:hanging="2"/>
        <w:rPr>
          <w:rFonts w:ascii="Tahoma" w:hAnsi="Tahoma" w:cs="Tahoma"/>
          <w:bCs/>
          <w:sz w:val="16"/>
          <w:szCs w:val="16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4733"/>
        <w:gridCol w:w="1079"/>
        <w:gridCol w:w="3686"/>
      </w:tblGrid>
      <w:tr w:rsidR="00D300B7" w:rsidRPr="00A66F44" w14:paraId="6573277D" w14:textId="77777777" w:rsidTr="00D300B7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38BBB" w14:textId="77777777" w:rsidR="00D300B7" w:rsidRPr="00A66F44" w:rsidRDefault="00D300B7" w:rsidP="005C1F09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p.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45CFA" w14:textId="77777777" w:rsidR="00D300B7" w:rsidRPr="00A66F44" w:rsidRDefault="00D300B7" w:rsidP="005C1F09">
            <w:pPr>
              <w:spacing w:before="40" w:line="276" w:lineRule="auto"/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WYMAGANY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FA6B6" w14:textId="77777777" w:rsidR="00D300B7" w:rsidRPr="00A66F44" w:rsidRDefault="00D300B7" w:rsidP="005C1F09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PARAMETR OFEROWANY</w:t>
            </w:r>
          </w:p>
          <w:p w14:paraId="6D1B36F5" w14:textId="77777777" w:rsidR="00D300B7" w:rsidRPr="00A66F44" w:rsidRDefault="00D300B7" w:rsidP="005C1F09">
            <w:pPr>
              <w:spacing w:before="40" w:line="276" w:lineRule="auto"/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(podać zakresy, opisać lub potwierdzić)</w:t>
            </w:r>
          </w:p>
        </w:tc>
      </w:tr>
      <w:tr w:rsidR="00D300B7" w:rsidRPr="00A66F44" w14:paraId="60D2D77E" w14:textId="47A246C5" w:rsidTr="00B6476D">
        <w:trPr>
          <w:trHeight w:val="346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DBED48F" w14:textId="77777777" w:rsidR="00D300B7" w:rsidRPr="00A66F44" w:rsidRDefault="00D300B7" w:rsidP="005C1F09">
            <w:pPr>
              <w:ind w:left="0" w:right="-7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  <w:vAlign w:val="center"/>
          </w:tcPr>
          <w:p w14:paraId="3781D81F" w14:textId="09E45206"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D300B7" w:rsidRPr="00A66F44" w14:paraId="65CEEFE2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1E3CE" w14:textId="77777777" w:rsidR="00D300B7" w:rsidRPr="00A66F44" w:rsidRDefault="00D300B7" w:rsidP="00D9261B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CFFF2" w14:textId="5D25C41F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eastAsia="Calibri" w:hAnsi="Tahoma" w:cs="Tahoma"/>
                <w:sz w:val="16"/>
                <w:szCs w:val="16"/>
              </w:rPr>
              <w:t>Tomograf laserowy w technologii spektralnej koherentnej tomografii optycznej umożliwiający obrazowanie struktur tylnego i przedniego odcinka oka poprzez tworzenie przekrojów wzdłuż osi gałki ocznej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3C3E7" w14:textId="77777777" w:rsidR="00D300B7" w:rsidRPr="00A66F44" w:rsidRDefault="00D300B7" w:rsidP="005C1F09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F385B" w14:textId="77777777" w:rsidR="00D300B7" w:rsidRPr="00A66F44" w:rsidRDefault="00D300B7" w:rsidP="005C1F09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492700C6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A8C3" w14:textId="77777777" w:rsidR="00D300B7" w:rsidRPr="00A66F44" w:rsidRDefault="00D300B7" w:rsidP="00D9261B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81DBF" w14:textId="2E613C24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b/>
                <w:bCs/>
                <w:sz w:val="16"/>
                <w:szCs w:val="16"/>
              </w:rPr>
            </w:pPr>
            <w:r>
              <w:rPr>
                <w:rFonts w:ascii="Tahoma" w:eastAsia="Calibri" w:hAnsi="Tahoma" w:cs="Tahoma"/>
                <w:sz w:val="16"/>
                <w:szCs w:val="16"/>
              </w:rPr>
              <w:t xml:space="preserve">Dioda </w:t>
            </w:r>
            <w:proofErr w:type="spellStart"/>
            <w:r>
              <w:rPr>
                <w:rFonts w:ascii="Tahoma" w:eastAsia="Calibri" w:hAnsi="Tahoma" w:cs="Tahoma"/>
                <w:sz w:val="16"/>
                <w:szCs w:val="16"/>
              </w:rPr>
              <w:t>superluminescencyjna</w:t>
            </w:r>
            <w:proofErr w:type="spellEnd"/>
            <w:r>
              <w:rPr>
                <w:rFonts w:ascii="Tahoma" w:eastAsia="Calibri" w:hAnsi="Tahoma" w:cs="Tahoma"/>
                <w:sz w:val="16"/>
                <w:szCs w:val="16"/>
              </w:rPr>
              <w:t xml:space="preserve"> o długości fali 840 </w:t>
            </w:r>
            <w:proofErr w:type="spellStart"/>
            <w:r>
              <w:rPr>
                <w:rFonts w:ascii="Tahoma" w:eastAsia="Calibri" w:hAnsi="Tahoma" w:cs="Tahoma"/>
                <w:sz w:val="16"/>
                <w:szCs w:val="16"/>
              </w:rPr>
              <w:t>nm</w:t>
            </w:r>
            <w:proofErr w:type="spellEnd"/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A3195" w14:textId="77777777" w:rsidR="00D300B7" w:rsidRPr="00A66F44" w:rsidRDefault="00D300B7" w:rsidP="005C1F09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CEB16" w14:textId="77777777" w:rsidR="00D300B7" w:rsidRPr="00A66F44" w:rsidRDefault="00D300B7" w:rsidP="005C1F09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7CC16E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EDFA1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5D611" w14:textId="4CD07C72" w:rsidR="00D300B7" w:rsidRDefault="00D300B7" w:rsidP="00E733CE">
            <w:pPr>
              <w:suppressAutoHyphens w:val="0"/>
              <w:ind w:left="0" w:hanging="2"/>
              <w:jc w:val="both"/>
              <w:rPr>
                <w:rFonts w:ascii="Tahoma" w:eastAsia="Calibri" w:hAnsi="Tahoma" w:cs="Tahoma"/>
                <w:sz w:val="16"/>
                <w:szCs w:val="16"/>
              </w:rPr>
            </w:pPr>
            <w:r>
              <w:rPr>
                <w:rFonts w:ascii="Tahoma" w:eastAsia="Calibri" w:hAnsi="Tahoma" w:cs="Tahoma"/>
                <w:sz w:val="16"/>
                <w:szCs w:val="16"/>
              </w:rPr>
              <w:t>Rozdzielczość osiowa aparatu (w tkance)  5 µ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214F5" w14:textId="490FE0F6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AB91E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1D6B05E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CC999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E98F2" w14:textId="75049017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B37C05">
              <w:rPr>
                <w:rFonts w:ascii="Tahoma" w:hAnsi="Tahoma" w:cs="Tahoma"/>
                <w:sz w:val="16"/>
                <w:szCs w:val="16"/>
              </w:rPr>
              <w:t>Głębokość</w:t>
            </w:r>
            <w:r>
              <w:rPr>
                <w:rFonts w:ascii="Tahoma" w:hAnsi="Tahoma" w:cs="Tahoma"/>
                <w:sz w:val="16"/>
                <w:szCs w:val="16"/>
              </w:rPr>
              <w:t xml:space="preserve"> obrazowania min. 2,9 m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DE2EA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061E55C2" w14:textId="4D56DCC2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C9EC9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0C12B85E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8F845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14AF" w14:textId="56BA8666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B37C05">
              <w:rPr>
                <w:rFonts w:ascii="Tahoma" w:hAnsi="Tahoma" w:cs="Tahoma"/>
                <w:sz w:val="16"/>
                <w:szCs w:val="16"/>
              </w:rPr>
              <w:t>Szybkość skanowania min. 100 000 A-skanów/</w:t>
            </w:r>
            <w:proofErr w:type="spellStart"/>
            <w:r w:rsidRPr="00B37C05">
              <w:rPr>
                <w:rFonts w:ascii="Tahoma" w:hAnsi="Tahoma" w:cs="Tahoma"/>
                <w:sz w:val="16"/>
                <w:szCs w:val="16"/>
              </w:rPr>
              <w:t>sek</w:t>
            </w:r>
            <w:proofErr w:type="spellEnd"/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B3818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0063C53E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28ACE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5446318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7AA77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3798A" w14:textId="362A4748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inimalna średnica źrenicy wymagana przy badaniu max. 2 m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A629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62955BA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Podać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9E7DE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066E85F5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8475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85632" w14:textId="34293B07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odgląd na dno oka – laserowy oftalmoskop skaningowy (SLO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F7FE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A7C2F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D76DB7F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5BE67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B12F" w14:textId="2B1FCD76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Podgląd na oko pacjenta za pomocą kamery video CCD działającej w paśmie podczerwieni o rozdzielczości min. 1200x 1000 piksel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334E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50E1AA82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0B39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EA7F4D7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76E6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D8087" w14:textId="50870067" w:rsidR="00D300B7" w:rsidRPr="00B37C05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Wykonywanie skanów z możliwością ich przeglądania w osiach X,Y i Z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696F3" w14:textId="0D828B85" w:rsidR="00D300B7" w:rsidRPr="00A66F44" w:rsidRDefault="00D300B7" w:rsidP="004B57A7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9CA10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6AF80B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8ABAD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E66EF" w14:textId="23B3B00B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 w:rsidRPr="004B57A7">
              <w:rPr>
                <w:rFonts w:ascii="Tahoma" w:hAnsi="Tahoma" w:cs="Tahoma"/>
                <w:color w:val="000000"/>
                <w:sz w:val="16"/>
                <w:szCs w:val="16"/>
              </w:rPr>
              <w:t>Możliwość</w:t>
            </w: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 wykonywania skanów w postaci zespołów linii i pól o wymiarach min. 12x12 m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FCD6C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1C785F9C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Podać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A010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134EB544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9277A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C1BA1" w14:textId="5FA2D309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ożliwość szybkiej zmiany położenia obszaru skanowania widocznego w oknie podglądu dna oka za pomocą klawiatury lub myszki komputerowej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CE50C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BFD57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1DC00AA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BECE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BB28" w14:textId="520214EB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color w:val="000000"/>
                <w:sz w:val="16"/>
                <w:szCs w:val="16"/>
              </w:rPr>
            </w:pPr>
            <w:r w:rsidRPr="004B57A7">
              <w:rPr>
                <w:rFonts w:ascii="Tahoma" w:hAnsi="Tahoma" w:cs="Tahoma"/>
                <w:color w:val="000000"/>
                <w:sz w:val="16"/>
                <w:szCs w:val="16"/>
              </w:rPr>
              <w:t>Podpórka pod czoło</w:t>
            </w:r>
            <w:r>
              <w:rPr>
                <w:rFonts w:ascii="Tahoma" w:hAnsi="Tahoma" w:cs="Tahoma"/>
                <w:color w:val="000000"/>
                <w:sz w:val="16"/>
                <w:szCs w:val="16"/>
              </w:rPr>
              <w:t xml:space="preserve"> i brodę pacjenta sterowana elektrycznie z systemem automatycznego zapamiętywania tych ustawień dla następnej wizyty pacjenta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8AA9A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58AD8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C356290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1E81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D39A4" w14:textId="0C4E5A19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4B57A7">
              <w:rPr>
                <w:rFonts w:ascii="Tahoma" w:hAnsi="Tahoma" w:cs="Tahoma"/>
                <w:sz w:val="16"/>
                <w:szCs w:val="16"/>
              </w:rPr>
              <w:t>Automatyczne rozpoznawanie oka prawego/lewego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92F4E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89E4D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4074F132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733F4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116F1" w14:textId="1D3041C7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4B57A7">
              <w:rPr>
                <w:rFonts w:ascii="Tahoma" w:hAnsi="Tahoma" w:cs="Tahoma"/>
                <w:sz w:val="16"/>
                <w:szCs w:val="16"/>
              </w:rPr>
              <w:t xml:space="preserve">Zakres kompensacji wady wzroku badanego min. </w:t>
            </w:r>
            <w:r>
              <w:rPr>
                <w:rFonts w:ascii="Tahoma" w:hAnsi="Tahoma" w:cs="Tahoma"/>
                <w:sz w:val="16"/>
                <w:szCs w:val="16"/>
              </w:rPr>
              <w:br/>
            </w:r>
            <w:r w:rsidRPr="004B57A7">
              <w:rPr>
                <w:rFonts w:ascii="Tahoma" w:hAnsi="Tahoma" w:cs="Tahoma"/>
                <w:sz w:val="16"/>
                <w:szCs w:val="16"/>
              </w:rPr>
              <w:t>+/- 20 D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8A6B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  <w:p w14:paraId="3940FA2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 xml:space="preserve">Podać 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966B7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CF77EBB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5E05B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CF10E" w14:textId="2EFE8DBA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Stolik elektryczny i drukarka laserowa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87270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B100C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F8FA52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5ABC4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B6454" w14:textId="3CF58637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Zbiorczy raport wydruku zawierający pomiar grubości plamki i włókien RNFL z odniesieniem do baz normatywnych na jednej stronie kartki (dla jednego oka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4DA88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08273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4CE1897D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F1326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E4DB5" w14:textId="1FBEAF1B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Funkcja tworzenia trójwymiarowych map powierzchni siatkówk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7D55F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17554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35FF0D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B2C46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2F9A" w14:textId="001B785C" w:rsidR="00D300B7" w:rsidRPr="008248F8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utomatyczny pomiar grubości siatkówki z funkcją automatycznego wyznaczania środka plamk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BFB3F" w14:textId="47512DE0" w:rsidR="00D300B7" w:rsidRPr="008248F8" w:rsidRDefault="00D300B7" w:rsidP="008248F8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2632D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A68C98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69F34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64B7B" w14:textId="35581358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budowana baza normatywna grubości siatkówki w plamc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41CEB" w14:textId="64701A87" w:rsidR="00D300B7" w:rsidRPr="002D6E59" w:rsidRDefault="00D300B7" w:rsidP="002D6E59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3DCF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988CB5A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8DF06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9084" w14:textId="489E1842" w:rsidR="00D300B7" w:rsidRPr="004B57A7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worzenie map różnic grubości siatkówki w czasi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FFA8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09DF6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2B9BEC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E0BB8" w14:textId="77777777" w:rsidR="00D300B7" w:rsidRPr="002D6E59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6B61" w14:textId="2BCC08D9" w:rsidR="00D300B7" w:rsidRPr="002D6E59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2D6E59">
              <w:rPr>
                <w:rFonts w:ascii="Tahoma" w:hAnsi="Tahoma" w:cs="Tahoma"/>
                <w:sz w:val="16"/>
                <w:szCs w:val="16"/>
              </w:rPr>
              <w:t>Tworzenie trójwymiarowych modeli (segmentacja) map siatkówki, nabłonka barwnikowego siatkówki oraz wewnętrznej błony granicznej oraz pomiaru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4A4DD" w14:textId="696B9790" w:rsidR="00D300B7" w:rsidRPr="002D6E59" w:rsidRDefault="00D300B7" w:rsidP="002D6E59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58CF4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690C45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96A75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D5E2" w14:textId="0C3596E1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Tworzenie ze skanów trójwymiarowych modeli siatkówki z możliwością ich cięcia w płaszczyznach (3D rendering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0E9A" w14:textId="7C3D5C80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BF911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3AD208F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88987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0F707" w14:textId="1FEA721E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Automatyczny pomiar grubości włókien nerwowych z funkcją tworzenia map grubośc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1B277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860C9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1B4504F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0191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F6DD" w14:textId="448F6BE5" w:rsidR="00D300B7" w:rsidRPr="00A66F4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budowana normatywna baza danych dla włókien nerwowych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F5860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E176B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591CDEF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0221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F8B38" w14:textId="160BADC8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7C4CAE">
              <w:rPr>
                <w:rFonts w:ascii="Tahoma" w:hAnsi="Tahoma" w:cs="Tahoma"/>
                <w:sz w:val="16"/>
                <w:szCs w:val="16"/>
              </w:rPr>
              <w:t>Tworzenie wykresów</w:t>
            </w:r>
            <w:r>
              <w:rPr>
                <w:rFonts w:ascii="Tahoma" w:hAnsi="Tahoma" w:cs="Tahoma"/>
                <w:sz w:val="16"/>
                <w:szCs w:val="16"/>
              </w:rPr>
              <w:t xml:space="preserve"> trendu zmian jaskrowych dla pomiaru grubości włókien nerwowych, pomiarów parametrów tarczy nerwowej, grubości komórek drobnozwojowych poszczególnych badań pacjenta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CDE75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ECC54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FF65D5D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61A12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312FC" w14:textId="65081D93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7C4CAE">
              <w:rPr>
                <w:rFonts w:ascii="Tahoma" w:hAnsi="Tahoma" w:cs="Tahoma"/>
                <w:sz w:val="16"/>
                <w:szCs w:val="16"/>
              </w:rPr>
              <w:t>Aktywny system śledzenia ruchów oka pacjenta (</w:t>
            </w:r>
            <w:proofErr w:type="spellStart"/>
            <w:r w:rsidRPr="007C4CAE">
              <w:rPr>
                <w:rFonts w:ascii="Tahoma" w:hAnsi="Tahoma" w:cs="Tahoma"/>
                <w:sz w:val="16"/>
                <w:szCs w:val="16"/>
              </w:rPr>
              <w:t>eye-tracker</w:t>
            </w:r>
            <w:proofErr w:type="spellEnd"/>
            <w:r w:rsidRPr="007C4CAE">
              <w:rPr>
                <w:rFonts w:ascii="Tahoma" w:hAnsi="Tahoma" w:cs="Tahoma"/>
                <w:sz w:val="16"/>
                <w:szCs w:val="16"/>
              </w:rPr>
              <w:t>) pozwalający na kontynuujące skanowanie w przypadku przemieszczenia głowy pacjenta z podpory brody i czoła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C1D5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EA3F7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0A045050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9015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C1A33" w14:textId="745E7B9E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Obiektywna analiza tarczy nerwu wzrokowego tj. obliczanie pola powierzchni tarczy i zagłębienia oraz RI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5BC37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71D5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1124FEFE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D49E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F75ED" w14:textId="47E98DDE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aza normatywna dla analizy tarczy nerwu wzrokowego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BC4A2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37C41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1D7787B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70028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DECFA" w14:textId="6C950AD4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Pomiar warstwy komórek drobnozwojowych w plamce z odniesieniem do bazy normatywnej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9029E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65265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79B0594D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EE861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583BE" w14:textId="699C75C3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Wspólna mapa grubości włókien nerwowych wokół tarczy nerwu wzrokowego oraz komórek drobnozwojowych w plamc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BD3D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A7AFB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41A116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D0A3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EC2F" w14:textId="41058D03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System rejestracji szczegółów anatomicznych siatkówki dla obiektywnych i powtarzalnych porównań grubości plamki i włókien nerwowych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FA15D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E41E7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413FA1DC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9DFF3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5714" w14:textId="385C7668" w:rsidR="00D300B7" w:rsidRPr="007C4CAE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 xml:space="preserve">Moduł pozwalający na bez kontrastowe obrazowanie unaczynienia siatkówki i naczyniówki ze skanami pól o wymiarach min. 3x3 mm, 6x6mm, 8x8mm oraz 12x12mm z wykorzystaniem analizy sygnału (analizy amplitudy i przesunięcia w fazie), z tworzeniem map różnic unaczynienia siatkówki w czasie, automatycznym wyznaczaniem FAZ i oceną perfuzji naczyniowej, montaż obrazów </w:t>
            </w:r>
            <w:proofErr w:type="spellStart"/>
            <w:r>
              <w:rPr>
                <w:rFonts w:ascii="Tahoma" w:hAnsi="Tahoma" w:cs="Tahoma"/>
                <w:sz w:val="16"/>
                <w:szCs w:val="16"/>
              </w:rPr>
              <w:t>angio</w:t>
            </w:r>
            <w:proofErr w:type="spellEnd"/>
            <w:r>
              <w:rPr>
                <w:rFonts w:ascii="Tahoma" w:hAnsi="Tahoma" w:cs="Tahoma"/>
                <w:sz w:val="16"/>
                <w:szCs w:val="16"/>
              </w:rPr>
              <w:t xml:space="preserve"> 14x14mm, skan tarczowy z algorytmem eliminującym wpływ dużych naczyń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6600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EA423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678BE9B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15EB9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A4F8" w14:textId="5CE4703D" w:rsidR="00D300B7" w:rsidRPr="00254BC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254BC4">
              <w:rPr>
                <w:rFonts w:ascii="Tahoma" w:hAnsi="Tahoma" w:cs="Tahoma"/>
                <w:sz w:val="16"/>
                <w:szCs w:val="16"/>
              </w:rPr>
              <w:t>Skaner, system archiwizujący, komputer sterujący, pogląd na dno oka, podpora pod czoło i brodę pacjenta zintegrowane w jednej obudowie aparatu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475B1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3D898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977674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50A30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4B105" w14:textId="790D5AB6" w:rsidR="00D300B7" w:rsidRPr="00254BC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Bezprzewodowa klawiatura i myszka komputerowa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80800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7B326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5FB1A492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154CD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EFFAE" w14:textId="567DE483" w:rsidR="00D300B7" w:rsidRPr="00254BC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Komputer o pamięci wewnętrznej RAM min. 32GB oraz dyskiem SSD 128GB oraz dyskiem HDD 2 TB, procesor Intel I7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3B3CA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536B5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7A4141A9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36F53" w14:textId="77777777" w:rsidR="00D300B7" w:rsidRPr="00A66F44" w:rsidRDefault="00D300B7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28769" w14:textId="0500314E" w:rsidR="00D300B7" w:rsidRPr="00254BC4" w:rsidRDefault="00D300B7" w:rsidP="00E733CE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>
              <w:rPr>
                <w:rFonts w:ascii="Tahoma" w:hAnsi="Tahoma" w:cs="Tahoma"/>
                <w:sz w:val="16"/>
                <w:szCs w:val="16"/>
              </w:rPr>
              <w:t>Możliwość udostępniania zdalnego wyników badań (skanów) w sieci szpitalnej, poprzez przeglądanie skanów oraz ich analiz w oparciu o wszystkie narzędzia programowe aparatu OCT (pomiary, porównania z normą wiekową, analizy trendu zmiany, mapy grubości, mapy różnic etc.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1B330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435CB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B6476D" w:rsidRPr="00A66F44" w14:paraId="7FE010E7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481D8" w14:textId="77777777" w:rsidR="00B6476D" w:rsidRPr="00A66F44" w:rsidRDefault="00B6476D" w:rsidP="00B37C05">
            <w:pPr>
              <w:pStyle w:val="Akapitzlist"/>
              <w:widowControl/>
              <w:numPr>
                <w:ilvl w:val="0"/>
                <w:numId w:val="5"/>
              </w:numPr>
              <w:suppressAutoHyphens w:val="0"/>
              <w:autoSpaceDE/>
              <w:adjustRightInd/>
              <w:spacing w:line="240" w:lineRule="auto"/>
              <w:ind w:leftChars="0" w:left="0" w:right="-7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1082" w14:textId="4158A20E" w:rsidR="00B6476D" w:rsidRDefault="00B6476D" w:rsidP="001B4208">
            <w:pPr>
              <w:suppressAutoHyphens w:val="0"/>
              <w:ind w:left="0" w:hanging="2"/>
              <w:jc w:val="both"/>
              <w:rPr>
                <w:rFonts w:ascii="Tahoma" w:hAnsi="Tahoma" w:cs="Tahoma"/>
                <w:sz w:val="16"/>
                <w:szCs w:val="16"/>
              </w:rPr>
            </w:pPr>
            <w:r w:rsidRPr="00B6476D">
              <w:rPr>
                <w:rFonts w:ascii="Tahoma" w:hAnsi="Tahoma" w:cs="Tahoma"/>
                <w:sz w:val="16"/>
                <w:szCs w:val="16"/>
              </w:rPr>
              <w:t xml:space="preserve">Wykonawca zobowiązany będzie do zaimportowania istniejących badań </w:t>
            </w:r>
            <w:r>
              <w:rPr>
                <w:rFonts w:ascii="Tahoma" w:hAnsi="Tahoma" w:cs="Tahoma"/>
                <w:sz w:val="16"/>
                <w:szCs w:val="16"/>
              </w:rPr>
              <w:t>(</w:t>
            </w:r>
            <w:r w:rsidRPr="00B6476D">
              <w:rPr>
                <w:rFonts w:ascii="Tahoma" w:hAnsi="Tahoma" w:cs="Tahoma"/>
                <w:sz w:val="16"/>
                <w:szCs w:val="16"/>
              </w:rPr>
              <w:t xml:space="preserve">posiadanej bazy danych </w:t>
            </w:r>
            <w:r w:rsidR="00CB0E5C">
              <w:rPr>
                <w:rFonts w:ascii="Tahoma" w:hAnsi="Tahoma" w:cs="Tahoma"/>
                <w:sz w:val="16"/>
                <w:szCs w:val="16"/>
              </w:rPr>
              <w:t xml:space="preserve">pacjentów </w:t>
            </w:r>
            <w:r w:rsidRPr="00B6476D">
              <w:rPr>
                <w:rFonts w:ascii="Tahoma" w:hAnsi="Tahoma" w:cs="Tahoma"/>
                <w:sz w:val="16"/>
                <w:szCs w:val="16"/>
              </w:rPr>
              <w:t xml:space="preserve">wykonanej przy użyciu aparatu </w:t>
            </w:r>
            <w:r>
              <w:rPr>
                <w:rFonts w:ascii="Tahoma" w:hAnsi="Tahoma" w:cs="Tahoma"/>
                <w:sz w:val="16"/>
                <w:szCs w:val="16"/>
              </w:rPr>
              <w:t>firmy Carl Zeiss OCT Cirrus 4000</w:t>
            </w:r>
            <w:r w:rsidR="0003053F">
              <w:rPr>
                <w:rFonts w:ascii="Tahoma" w:hAnsi="Tahoma" w:cs="Tahoma"/>
                <w:sz w:val="16"/>
                <w:szCs w:val="16"/>
              </w:rPr>
              <w:t xml:space="preserve">) </w:t>
            </w:r>
            <w:r w:rsidRPr="00B6476D">
              <w:rPr>
                <w:rFonts w:ascii="Tahoma" w:hAnsi="Tahoma" w:cs="Tahoma"/>
                <w:sz w:val="16"/>
                <w:szCs w:val="16"/>
              </w:rPr>
              <w:t>do nowego aparatu będącego przedmiotem zamówienia w sposób umożliwiający korzystanie z nich celem porównania wyników dotychczasowych z bieżącym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51A6" w14:textId="6E9F28A5" w:rsidR="00B6476D" w:rsidRPr="00A66F44" w:rsidRDefault="00B6476D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220C" w14:textId="77777777" w:rsidR="00B6476D" w:rsidRPr="00A66F44" w:rsidRDefault="00B6476D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7EB8922F" w14:textId="0B4CEDF7" w:rsidTr="00B6476D">
        <w:trPr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E75FBB0" w14:textId="77777777" w:rsidR="00D300B7" w:rsidRPr="00A66F44" w:rsidRDefault="00D300B7" w:rsidP="00B37C05">
            <w:pPr>
              <w:spacing w:line="360" w:lineRule="auto"/>
              <w:ind w:left="0" w:hanging="2"/>
              <w:jc w:val="center"/>
              <w:rPr>
                <w:rFonts w:ascii="Tahoma" w:hAnsi="Tahoma" w:cs="Tahoma"/>
                <w:b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/>
                <w:sz w:val="16"/>
                <w:szCs w:val="16"/>
                <w:lang w:eastAsia="en-US"/>
              </w:rPr>
              <w:t>II</w:t>
            </w:r>
          </w:p>
        </w:tc>
        <w:tc>
          <w:tcPr>
            <w:tcW w:w="9498" w:type="dxa"/>
            <w:gridSpan w:val="3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2151C1E6" w14:textId="1FC00F9B" w:rsidR="00D300B7" w:rsidRPr="00B6476D" w:rsidRDefault="00B6476D" w:rsidP="00B6476D">
            <w:pPr>
              <w:suppressAutoHyphens w:val="0"/>
              <w:autoSpaceDE/>
              <w:autoSpaceDN/>
              <w:adjustRightInd/>
              <w:spacing w:line="240" w:lineRule="auto"/>
              <w:ind w:leftChars="0" w:left="0" w:firstLineChars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b/>
                <w:bCs/>
              </w:rPr>
            </w:pPr>
            <w:r w:rsidRPr="00B6476D">
              <w:rPr>
                <w:rFonts w:ascii="Tahoma" w:hAnsi="Tahoma" w:cs="Tahoma"/>
                <w:b/>
                <w:bCs/>
                <w:sz w:val="18"/>
                <w:szCs w:val="18"/>
              </w:rPr>
              <w:t>OKRES GWARANCJI I SERWISU</w:t>
            </w:r>
          </w:p>
        </w:tc>
      </w:tr>
      <w:tr w:rsidR="00D300B7" w:rsidRPr="00A66F44" w14:paraId="2F791439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D217E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AA189" w14:textId="5442A089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Okres gwarancji i serwisu gwarancyjnego </w:t>
            </w:r>
            <w:r w:rsidR="00E733CE">
              <w:rPr>
                <w:rFonts w:ascii="Tahoma" w:hAnsi="Tahoma" w:cs="Tahoma"/>
                <w:sz w:val="16"/>
                <w:szCs w:val="16"/>
                <w:lang w:eastAsia="en-US"/>
              </w:rPr>
              <w:t>(podlega oceni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3D88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702D2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Zgodnie z informacją zawartą w formularzu ofertowym</w:t>
            </w:r>
          </w:p>
        </w:tc>
      </w:tr>
      <w:tr w:rsidR="00D300B7" w:rsidRPr="00A66F44" w14:paraId="5636F47D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9AB2B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87001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Gwarancja liczona od dnia podpisania protokołu odbioru i przekazania do eksploatacj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DB8F8" w14:textId="77777777" w:rsidR="00D300B7" w:rsidRPr="00A66F44" w:rsidRDefault="00D300B7" w:rsidP="00B37C05">
            <w:pPr>
              <w:ind w:left="0" w:right="-43" w:hanging="2"/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A66F44">
              <w:rPr>
                <w:rFonts w:ascii="Tahoma" w:hAnsi="Tahoma" w:cs="Tahoma"/>
                <w:sz w:val="16"/>
                <w:szCs w:val="16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DDD6E" w14:textId="77777777" w:rsidR="00D300B7" w:rsidRPr="00A66F44" w:rsidRDefault="00D300B7" w:rsidP="00B37C05">
            <w:pPr>
              <w:ind w:left="0" w:hanging="2"/>
              <w:jc w:val="center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D300B7" w:rsidRPr="00A66F44" w14:paraId="3EAF20ED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8F3BC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B1C96" w14:textId="77777777" w:rsidR="00D300B7" w:rsidRPr="005C200C" w:rsidRDefault="00D300B7" w:rsidP="00B37C05">
            <w:pPr>
              <w:ind w:left="0" w:hanging="2"/>
              <w:rPr>
                <w:rFonts w:ascii="Tahoma" w:hAnsi="Tahoma" w:cs="Tahoma"/>
                <w:strike/>
                <w:sz w:val="16"/>
                <w:szCs w:val="16"/>
                <w:lang w:eastAsia="en-US"/>
              </w:rPr>
            </w:pPr>
            <w:r w:rsidRPr="005C200C">
              <w:rPr>
                <w:rFonts w:ascii="Tahoma" w:hAnsi="Tahoma" w:cs="Tahoma"/>
                <w:strike/>
                <w:sz w:val="16"/>
                <w:szCs w:val="16"/>
                <w:lang w:eastAsia="en-US"/>
              </w:rPr>
              <w:t xml:space="preserve">Aparat pozbawiony wszelkich blokad, kodów serwisowych, itp., które po upływie gwarancji utrudniałyby właścicielowi dostęp do opcji serwisowych lub naprawę aparatu przez inny niż Wykonawca umowy podmiot w przypadku nie korzystania przez Zamawiającego z serwisu pogwarancyjnego wykonawcy lub należy przekazać Zamawiającemu kody serwisowe łącznie z dostawą aparatu, a Zamawiający zobowiązuje się nie udostępniać ich osobom trzecim w okresie gwarancj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5D30" w14:textId="77777777" w:rsidR="00D300B7" w:rsidRPr="005C200C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trike/>
                <w:sz w:val="16"/>
                <w:szCs w:val="16"/>
                <w:lang w:eastAsia="en-US"/>
              </w:rPr>
            </w:pPr>
            <w:r w:rsidRPr="005C200C">
              <w:rPr>
                <w:rFonts w:ascii="Tahoma" w:hAnsi="Tahoma" w:cs="Tahoma"/>
                <w:bCs/>
                <w:strike/>
                <w:sz w:val="16"/>
                <w:szCs w:val="16"/>
                <w:lang w:eastAsia="en-US"/>
              </w:rPr>
              <w:t>TAK</w:t>
            </w:r>
          </w:p>
          <w:p w14:paraId="0687EB35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5C200C">
              <w:rPr>
                <w:rFonts w:ascii="Tahoma" w:hAnsi="Tahoma" w:cs="Tahoma"/>
                <w:bCs/>
                <w:strike/>
                <w:sz w:val="16"/>
                <w:szCs w:val="16"/>
                <w:lang w:eastAsia="en-US"/>
              </w:rPr>
              <w:t>Opisać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11F8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76A88C1E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35B5B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472A6" w14:textId="58884BA0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Autoryzowany serwis gwarancyjny świadczony w siedzibie Zamawiającego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3ED90" w14:textId="77777777" w:rsidR="00D300B7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,</w:t>
            </w:r>
          </w:p>
          <w:p w14:paraId="1DBF13D0" w14:textId="17AB5D66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Podać dane teleadresowe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7CD4E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15B4AA7A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44D77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C9DBB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Aktualizacja oprogramowania w okresie gwarancj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BDE0F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2B818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  <w:bookmarkStart w:id="0" w:name="_GoBack"/>
        <w:bookmarkEnd w:id="0"/>
      </w:tr>
      <w:tr w:rsidR="00D300B7" w:rsidRPr="00A66F44" w14:paraId="1C3F5560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CB494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87CB0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Bezpłatne przeglądy w okresie gwarancyjnym wg zaleceń producenta – min. 1 przegląd rocznie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44D7F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DC7A5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019ED3D1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AFE2B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59D99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Termin przystąpienia serwisu Wykonawcy do naprawy gwarancyjnej – maksymalnie 48 godzin od zgłoszenia o wadzie – z wyłączeniem sobót i dni ustawowo wolnych od pracy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BD896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0E2D0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2884850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0B518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02E16" w14:textId="219AAA92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Zagwarantowanie dostępności</w:t>
            </w:r>
            <w:r w:rsidR="005C200C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 części zamiennych przez min. </w:t>
            </w:r>
            <w:r w:rsidR="005C200C" w:rsidRPr="005C200C">
              <w:rPr>
                <w:rFonts w:ascii="Tahoma" w:hAnsi="Tahoma" w:cs="Tahoma"/>
                <w:color w:val="FF0000"/>
                <w:sz w:val="16"/>
                <w:szCs w:val="16"/>
                <w:lang w:eastAsia="en-US"/>
              </w:rPr>
              <w:t>8</w:t>
            </w:r>
            <w:r w:rsidRPr="005C200C">
              <w:rPr>
                <w:rFonts w:ascii="Tahoma" w:hAnsi="Tahoma" w:cs="Tahoma"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lat od oddania do eksploatacji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4FB87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57F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2EA3CC60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AF815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C215D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Szkolenie personelu medycznego w terminie wzajemnie uzgodnionym z Zamawiającym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89733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D2BAA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429B7DE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44EBF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E75A" w14:textId="599B0235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>Instrukcja w języku polskim (wraz z dostawą i uruchomieniem aparatu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C19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14436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3C0D8E83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F8DA6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9F685" w14:textId="2AB0A0F8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Dostarczenie kart gwarancyjnych wraz z aparatem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2FE4B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6302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  <w:tr w:rsidR="00D300B7" w:rsidRPr="00A66F44" w14:paraId="6881296F" w14:textId="77777777" w:rsidTr="00D300B7">
        <w:trPr>
          <w:trHeight w:val="340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D0C" w14:textId="77777777" w:rsidR="00D300B7" w:rsidRPr="00A66F44" w:rsidRDefault="00D300B7" w:rsidP="00B37C05">
            <w:pPr>
              <w:widowControl/>
              <w:numPr>
                <w:ilvl w:val="0"/>
                <w:numId w:val="7"/>
              </w:numPr>
              <w:suppressAutoHyphens w:val="0"/>
              <w:autoSpaceDE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6"/>
                <w:szCs w:val="16"/>
              </w:rPr>
            </w:pPr>
          </w:p>
        </w:tc>
        <w:tc>
          <w:tcPr>
            <w:tcW w:w="4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89DCF" w14:textId="551C0B48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sz w:val="16"/>
                <w:szCs w:val="16"/>
                <w:lang w:eastAsia="en-US"/>
              </w:rPr>
              <w:t xml:space="preserve">Dostarczenie paszportu technicznego wraz z odpowiednimi wpisami 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AF021" w14:textId="77777777" w:rsidR="00D300B7" w:rsidRPr="00A66F44" w:rsidRDefault="00D300B7" w:rsidP="00B37C05">
            <w:pPr>
              <w:ind w:left="0" w:right="-70" w:hanging="2"/>
              <w:jc w:val="center"/>
              <w:rPr>
                <w:rFonts w:ascii="Tahoma" w:hAnsi="Tahoma" w:cs="Tahoma"/>
                <w:bCs/>
                <w:sz w:val="16"/>
                <w:szCs w:val="16"/>
                <w:lang w:eastAsia="en-US"/>
              </w:rPr>
            </w:pPr>
            <w:r w:rsidRPr="00A66F44">
              <w:rPr>
                <w:rFonts w:ascii="Tahoma" w:hAnsi="Tahoma" w:cs="Tahoma"/>
                <w:bCs/>
                <w:sz w:val="16"/>
                <w:szCs w:val="16"/>
                <w:lang w:eastAsia="en-US"/>
              </w:rPr>
              <w:t>TAK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0B56" w14:textId="77777777" w:rsidR="00D300B7" w:rsidRPr="00A66F44" w:rsidRDefault="00D300B7" w:rsidP="00B37C05">
            <w:pPr>
              <w:ind w:left="0" w:hanging="2"/>
              <w:rPr>
                <w:rFonts w:ascii="Tahoma" w:hAnsi="Tahoma" w:cs="Tahoma"/>
                <w:sz w:val="16"/>
                <w:szCs w:val="16"/>
                <w:lang w:eastAsia="en-US"/>
              </w:rPr>
            </w:pPr>
          </w:p>
        </w:tc>
      </w:tr>
    </w:tbl>
    <w:p w14:paraId="3E1F747F" w14:textId="77777777" w:rsidR="002623AE" w:rsidRPr="00D9261B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  <w:sz w:val="18"/>
          <w:szCs w:val="18"/>
        </w:rPr>
      </w:pPr>
      <w:bookmarkStart w:id="1" w:name="_heading=h.30j0zll" w:colFirst="0" w:colLast="0"/>
      <w:bookmarkEnd w:id="1"/>
    </w:p>
    <w:p w14:paraId="57C4F890" w14:textId="77777777" w:rsidR="00CF768B" w:rsidRPr="00A66F44" w:rsidRDefault="00CF768B" w:rsidP="00CF768B">
      <w:pPr>
        <w:spacing w:line="360" w:lineRule="auto"/>
        <w:ind w:left="0"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Wartość oferty netto.................... zł  (słownie: ..............................................)</w:t>
      </w:r>
    </w:p>
    <w:p w14:paraId="3A8090A4" w14:textId="77777777" w:rsidR="00CF768B" w:rsidRPr="00A66F44" w:rsidRDefault="00CF768B" w:rsidP="00CF768B">
      <w:pPr>
        <w:spacing w:line="360" w:lineRule="auto"/>
        <w:ind w:left="0"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Wartość oferty brutto…................ zł (słownie: ...............................................)</w:t>
      </w:r>
    </w:p>
    <w:p w14:paraId="7139C5BB" w14:textId="77777777" w:rsidR="00CF768B" w:rsidRPr="00A66F44" w:rsidRDefault="00CF768B" w:rsidP="00CF768B">
      <w:pPr>
        <w:spacing w:line="360" w:lineRule="auto"/>
        <w:ind w:left="0"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W tym wartość podatku VAT:……………….</w:t>
      </w:r>
    </w:p>
    <w:p w14:paraId="50639530" w14:textId="77777777" w:rsidR="00CF768B" w:rsidRPr="00D9261B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</w:p>
    <w:p w14:paraId="175F2ED4" w14:textId="77777777"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>UWAGA:</w:t>
      </w:r>
    </w:p>
    <w:p w14:paraId="39942D12" w14:textId="77777777" w:rsidR="00CF768B" w:rsidRPr="00A66F44" w:rsidRDefault="00CF768B" w:rsidP="00CF768B">
      <w:pPr>
        <w:pStyle w:val="Tekstpodstawowy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 xml:space="preserve">Parametry określone jako </w:t>
      </w:r>
      <w:r w:rsidRPr="00A66F44">
        <w:rPr>
          <w:rFonts w:ascii="Tahoma" w:hAnsi="Tahoma" w:cs="Tahoma"/>
          <w:bCs/>
          <w:sz w:val="16"/>
          <w:szCs w:val="16"/>
        </w:rPr>
        <w:t>„TAK”</w:t>
      </w:r>
      <w:r w:rsidRPr="00A66F44">
        <w:rPr>
          <w:rFonts w:ascii="Tahoma" w:hAnsi="Tahoma" w:cs="Tahoma"/>
          <w:sz w:val="16"/>
          <w:szCs w:val="16"/>
        </w:rPr>
        <w:t xml:space="preserve"> są </w:t>
      </w:r>
      <w:r w:rsidRPr="00A66F44">
        <w:rPr>
          <w:rFonts w:ascii="Tahoma" w:hAnsi="Tahoma" w:cs="Tahoma"/>
          <w:bCs/>
          <w:sz w:val="16"/>
          <w:szCs w:val="16"/>
        </w:rPr>
        <w:t>warunkami granicznymi.</w:t>
      </w:r>
      <w:r w:rsidRPr="00A66F44">
        <w:rPr>
          <w:rFonts w:ascii="Tahoma" w:hAnsi="Tahoma" w:cs="Tahoma"/>
          <w:sz w:val="16"/>
          <w:szCs w:val="16"/>
        </w:rPr>
        <w:t xml:space="preserve"> Udzielenie odpowiedzi „NIE” lub nie wypełnienie pola oraz niespełnienie któregokolwiek z warunków spowoduje odrzucenie oferty.</w:t>
      </w:r>
    </w:p>
    <w:p w14:paraId="0491CBE8" w14:textId="77777777" w:rsidR="00CF768B" w:rsidRPr="00A66F44" w:rsidRDefault="00CF768B" w:rsidP="00CF768B">
      <w:pPr>
        <w:pStyle w:val="WW-Tekstpodstawowy3"/>
        <w:ind w:hanging="2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Brak opisu lub potwierdzenia wymaganego parametru/warunku będzie traktowany jako brak danego parametru/warunku w oferowanej konfiguracji urządzenia.</w:t>
      </w:r>
    </w:p>
    <w:p w14:paraId="684837E1" w14:textId="77777777" w:rsidR="00CF768B" w:rsidRPr="00A66F44" w:rsidRDefault="00CF768B" w:rsidP="00CF768B">
      <w:pPr>
        <w:pStyle w:val="WW-Tekstpodstawowy3"/>
        <w:ind w:hanging="2"/>
        <w:rPr>
          <w:rFonts w:ascii="Tahoma" w:hAnsi="Tahoma" w:cs="Tahoma"/>
          <w:bCs/>
          <w:sz w:val="16"/>
          <w:szCs w:val="16"/>
        </w:rPr>
      </w:pPr>
    </w:p>
    <w:p w14:paraId="3594A036" w14:textId="77777777" w:rsidR="00CF768B" w:rsidRPr="00A66F44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6"/>
          <w:szCs w:val="16"/>
        </w:rPr>
      </w:pPr>
      <w:r w:rsidRPr="00A66F44">
        <w:rPr>
          <w:rFonts w:ascii="Tahoma" w:eastAsia="Arial" w:hAnsi="Tahoma" w:cs="Tahoma"/>
          <w:color w:val="000000"/>
          <w:sz w:val="16"/>
          <w:szCs w:val="16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14:paraId="21D2F98E" w14:textId="77777777" w:rsidR="00CF768B" w:rsidRPr="00A66F44" w:rsidRDefault="00CF768B" w:rsidP="00CF768B">
      <w:pPr>
        <w:pStyle w:val="Tekstpodstawowy2"/>
        <w:ind w:hanging="2"/>
        <w:rPr>
          <w:rFonts w:eastAsia="Arial"/>
          <w:color w:val="000000"/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14:paraId="35BC906F" w14:textId="77777777"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rFonts w:eastAsia="Arial"/>
          <w:color w:val="000000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14:paraId="1DFDAF9E" w14:textId="77777777"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  <w:r w:rsidRPr="00A66F44">
        <w:rPr>
          <w:sz w:val="16"/>
          <w:szCs w:val="16"/>
        </w:rPr>
        <w:t>Oświadczamy, że przedstawione powyżej dane są prawdziwe oraz zobowiązujemy się w przypadku wygrania przetargu do dostarczenia sprzętu spełniającego wyspecyfikowane parametry.</w:t>
      </w:r>
    </w:p>
    <w:p w14:paraId="28470A34" w14:textId="77777777" w:rsidR="00CF768B" w:rsidRPr="00A66F44" w:rsidRDefault="00CF768B" w:rsidP="00CF768B">
      <w:pPr>
        <w:pStyle w:val="Tekstpodstawowy2"/>
        <w:ind w:hanging="2"/>
        <w:rPr>
          <w:sz w:val="16"/>
          <w:szCs w:val="16"/>
        </w:rPr>
      </w:pPr>
    </w:p>
    <w:p w14:paraId="485F4382" w14:textId="77777777" w:rsidR="00CF768B" w:rsidRPr="00A66F44" w:rsidRDefault="00CF768B" w:rsidP="00CF768B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Oświadczamy, że oferowany i powyżej wyspecyfikowany sprzęt jest kompletny i będzie po zainstalowaniu gotowy do pracy bez żadnych dodatkowych zakupów i inwestycji.</w:t>
      </w:r>
    </w:p>
    <w:p w14:paraId="09ADAB2C" w14:textId="77777777" w:rsidR="00CF768B" w:rsidRPr="00A66F44" w:rsidRDefault="00CF768B" w:rsidP="00CF768B">
      <w:pPr>
        <w:pStyle w:val="Nagwek"/>
        <w:tabs>
          <w:tab w:val="clear" w:pos="4536"/>
          <w:tab w:val="clear" w:pos="9072"/>
        </w:tabs>
        <w:ind w:left="0" w:hanging="2"/>
        <w:rPr>
          <w:rFonts w:ascii="Tahoma" w:hAnsi="Tahoma" w:cs="Tahoma"/>
          <w:sz w:val="16"/>
          <w:szCs w:val="16"/>
        </w:rPr>
      </w:pPr>
    </w:p>
    <w:p w14:paraId="668C5B66" w14:textId="77777777" w:rsidR="00A66F44" w:rsidRPr="00A66F44" w:rsidRDefault="00A66F44" w:rsidP="00A66F44">
      <w:pPr>
        <w:ind w:left="0" w:hanging="2"/>
        <w:jc w:val="both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</w:p>
    <w:p w14:paraId="319B3C89" w14:textId="77777777" w:rsidR="00CF768B" w:rsidRPr="00A66F44" w:rsidRDefault="00CF768B" w:rsidP="00CF768B">
      <w:pPr>
        <w:ind w:left="0" w:hanging="2"/>
        <w:rPr>
          <w:rFonts w:ascii="Tahoma" w:hAnsi="Tahoma" w:cs="Tahoma"/>
          <w:sz w:val="16"/>
          <w:szCs w:val="16"/>
        </w:rPr>
      </w:pPr>
    </w:p>
    <w:p w14:paraId="2B6E1D80" w14:textId="77777777" w:rsidR="00CF768B" w:rsidRPr="00A66F44" w:rsidRDefault="00CF768B" w:rsidP="00640347">
      <w:pPr>
        <w:ind w:leftChars="0" w:left="3600" w:firstLineChars="0" w:firstLine="0"/>
        <w:rPr>
          <w:rFonts w:ascii="Tahoma" w:hAnsi="Tahoma" w:cs="Tahoma"/>
          <w:sz w:val="16"/>
          <w:szCs w:val="16"/>
        </w:rPr>
      </w:pPr>
      <w:r w:rsidRPr="00A66F44">
        <w:rPr>
          <w:rFonts w:ascii="Tahoma" w:hAnsi="Tahoma" w:cs="Tahoma"/>
          <w:sz w:val="16"/>
          <w:szCs w:val="16"/>
        </w:rPr>
        <w:tab/>
      </w:r>
      <w:r w:rsidR="003D54D4" w:rsidRPr="00A66F44">
        <w:rPr>
          <w:rFonts w:ascii="Tahoma" w:hAnsi="Tahoma" w:cs="Tahoma"/>
          <w:sz w:val="16"/>
          <w:szCs w:val="16"/>
        </w:rPr>
        <w:t xml:space="preserve">  </w:t>
      </w:r>
      <w:r w:rsidR="00640347" w:rsidRPr="00A66F44">
        <w:rPr>
          <w:rFonts w:ascii="Tahoma" w:hAnsi="Tahoma" w:cs="Tahoma"/>
          <w:sz w:val="16"/>
          <w:szCs w:val="16"/>
        </w:rPr>
        <w:t xml:space="preserve">          </w:t>
      </w:r>
      <w:r w:rsidR="00640347" w:rsidRPr="00A66F44">
        <w:rPr>
          <w:rFonts w:ascii="Tahoma" w:hAnsi="Tahoma" w:cs="Tahoma"/>
          <w:sz w:val="16"/>
          <w:szCs w:val="16"/>
        </w:rPr>
        <w:tab/>
        <w:t xml:space="preserve">   </w:t>
      </w:r>
      <w:r w:rsidR="00640347" w:rsidRPr="00A66F44">
        <w:rPr>
          <w:rFonts w:ascii="Tahoma" w:hAnsi="Tahoma" w:cs="Tahoma"/>
          <w:sz w:val="16"/>
          <w:szCs w:val="16"/>
        </w:rPr>
        <w:tab/>
        <w:t xml:space="preserve">      </w:t>
      </w:r>
    </w:p>
    <w:p w14:paraId="3A6E8726" w14:textId="77777777" w:rsidR="00343BA2" w:rsidRPr="00A66F44" w:rsidRDefault="00343BA2" w:rsidP="00A66F44">
      <w:pPr>
        <w:ind w:left="0" w:hanging="2"/>
        <w:jc w:val="center"/>
        <w:rPr>
          <w:rFonts w:ascii="Tahoma" w:hAnsi="Tahoma" w:cs="Tahoma"/>
          <w:bCs/>
          <w:sz w:val="16"/>
          <w:szCs w:val="16"/>
        </w:rPr>
      </w:pPr>
      <w:r w:rsidRPr="00A66F44">
        <w:rPr>
          <w:rFonts w:ascii="Tahoma" w:hAnsi="Tahoma" w:cs="Tahoma"/>
          <w:bCs/>
          <w:sz w:val="16"/>
          <w:szCs w:val="16"/>
        </w:rPr>
        <w:t>podpisano podpisem elektronicznym przez osobę/y uprawnioną/e</w:t>
      </w:r>
    </w:p>
    <w:p w14:paraId="3D4399DE" w14:textId="77777777" w:rsidR="00343BA2" w:rsidRPr="00D9261B" w:rsidRDefault="00343BA2" w:rsidP="00A66F44">
      <w:pPr>
        <w:ind w:leftChars="0" w:left="0" w:firstLineChars="0" w:firstLine="0"/>
        <w:jc w:val="center"/>
        <w:rPr>
          <w:rFonts w:ascii="Tahoma" w:hAnsi="Tahoma" w:cs="Tahoma"/>
          <w:bCs/>
          <w:sz w:val="18"/>
          <w:szCs w:val="18"/>
        </w:rPr>
      </w:pPr>
      <w:r w:rsidRPr="00A66F44">
        <w:rPr>
          <w:rFonts w:ascii="Tahoma" w:hAnsi="Tahoma" w:cs="Tahoma"/>
          <w:bCs/>
          <w:sz w:val="16"/>
          <w:szCs w:val="16"/>
        </w:rPr>
        <w:t>do reprezentowania Wykonawcy/Wykonawców wspólnie ubiegających się o udzielenie zamówienia Wykonawcy</w:t>
      </w:r>
    </w:p>
    <w:p w14:paraId="6572A40D" w14:textId="77777777" w:rsidR="00CF768B" w:rsidRPr="00D9261B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14:paraId="7A0C6EB8" w14:textId="77777777" w:rsidR="00A66F44" w:rsidRPr="00D9261B" w:rsidRDefault="00A66F44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sectPr w:rsidR="00A66F44" w:rsidRPr="00D9261B" w:rsidSect="00DB18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926" w:bottom="990" w:left="1417" w:header="540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66CFD7" w14:textId="77777777" w:rsidR="00B1048E" w:rsidRDefault="00B1048E">
      <w:pPr>
        <w:spacing w:line="240" w:lineRule="auto"/>
        <w:ind w:left="0" w:hanging="2"/>
      </w:pPr>
      <w:r>
        <w:separator/>
      </w:r>
    </w:p>
  </w:endnote>
  <w:endnote w:type="continuationSeparator" w:id="0">
    <w:p w14:paraId="39B97698" w14:textId="77777777" w:rsidR="00B1048E" w:rsidRDefault="00B1048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9C7F6A" w14:textId="77777777"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36B26" w14:textId="77777777" w:rsidR="00B1048E" w:rsidRDefault="00B1048E">
    <w:pPr>
      <w:pStyle w:val="Stopka"/>
      <w:ind w:left="1" w:hanging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1C74CF" w14:textId="77777777"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008D8B" w14:textId="77777777" w:rsidR="00B1048E" w:rsidRDefault="00B1048E">
      <w:pPr>
        <w:spacing w:line="240" w:lineRule="auto"/>
        <w:ind w:left="0" w:hanging="2"/>
      </w:pPr>
      <w:r>
        <w:separator/>
      </w:r>
    </w:p>
  </w:footnote>
  <w:footnote w:type="continuationSeparator" w:id="0">
    <w:p w14:paraId="29E5B49C" w14:textId="77777777" w:rsidR="00B1048E" w:rsidRDefault="00B1048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A5D82" w14:textId="77777777"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170" w:type="dxa"/>
      <w:tblInd w:w="-543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0"/>
      <w:gridCol w:w="7920"/>
      <w:gridCol w:w="990"/>
    </w:tblGrid>
    <w:tr w:rsidR="00DB189C" w:rsidRPr="00331BDA" w14:paraId="3A0D42E5" w14:textId="77777777" w:rsidTr="00DB189C">
      <w:trPr>
        <w:cantSplit/>
        <w:trHeight w:val="868"/>
      </w:trPr>
      <w:tc>
        <w:tcPr>
          <w:tcW w:w="1260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14:paraId="068F2E03" w14:textId="77777777" w:rsidR="00DB189C" w:rsidRPr="00331BDA" w:rsidRDefault="00DB189C" w:rsidP="00DB189C">
          <w:pPr>
            <w:tabs>
              <w:tab w:val="center" w:pos="4536"/>
              <w:tab w:val="right" w:pos="9072"/>
            </w:tabs>
            <w:spacing w:line="240" w:lineRule="auto"/>
            <w:ind w:left="0" w:hanging="2"/>
            <w:rPr>
              <w:rFonts w:ascii="Tahoma" w:hAnsi="Tahoma" w:cs="Tahoma"/>
            </w:rPr>
          </w:pPr>
          <w:r w:rsidRPr="00331BDA">
            <w:rPr>
              <w:rFonts w:ascii="Tahoma" w:hAnsi="Tahoma" w:cs="Tahoma"/>
              <w:noProof/>
              <w:sz w:val="18"/>
            </w:rPr>
            <w:drawing>
              <wp:anchor distT="0" distB="0" distL="114300" distR="114300" simplePos="0" relativeHeight="251659264" behindDoc="1" locked="0" layoutInCell="1" allowOverlap="1" wp14:anchorId="16CE17AD" wp14:editId="7B6F0F53">
                <wp:simplePos x="0" y="0"/>
                <wp:positionH relativeFrom="column">
                  <wp:posOffset>69850</wp:posOffset>
                </wp:positionH>
                <wp:positionV relativeFrom="paragraph">
                  <wp:posOffset>44206</wp:posOffset>
                </wp:positionV>
                <wp:extent cx="685800" cy="752475"/>
                <wp:effectExtent l="0" t="0" r="0" b="9525"/>
                <wp:wrapNone/>
                <wp:docPr id="6" name="Obraz 6" descr="C:\Users\MG\Desktop\loga\uśwjpdii-14 wybrane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C:\Users\MG\Desktop\loga\uśwjpdii-14 wybran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331BDA">
            <w:rPr>
              <w:rFonts w:ascii="Tahoma" w:hAnsi="Tahoma" w:cs="Tahoma"/>
              <w:snapToGrid w:val="0"/>
              <w:sz w:val="18"/>
            </w:rPr>
            <w:t xml:space="preserve">  </w:t>
          </w:r>
        </w:p>
      </w:tc>
      <w:tc>
        <w:tcPr>
          <w:tcW w:w="7920" w:type="dxa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vAlign w:val="center"/>
        </w:tcPr>
        <w:p w14:paraId="3DE4DCDE" w14:textId="77777777" w:rsidR="00DB189C" w:rsidRPr="00331BDA" w:rsidRDefault="00DB189C" w:rsidP="00DB189C">
          <w:pPr>
            <w:spacing w:line="240" w:lineRule="auto"/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331BDA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  <w:r w:rsidRPr="00331BDA">
            <w:rPr>
              <w:rFonts w:ascii="Certa" w:hAnsi="Certa" w:cs="Tahoma"/>
              <w:b/>
              <w:bCs/>
              <w:sz w:val="18"/>
              <w:szCs w:val="16"/>
              <w:vertAlign w:val="superscript"/>
            </w:rPr>
            <w:t></w:t>
          </w:r>
        </w:p>
        <w:p w14:paraId="0FF9F7D5" w14:textId="77777777" w:rsidR="00DB189C" w:rsidRPr="00331BDA" w:rsidRDefault="00DB189C" w:rsidP="00DB189C">
          <w:pPr>
            <w:spacing w:line="240" w:lineRule="auto"/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331BDA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14:paraId="03A56F4A" w14:textId="77777777" w:rsidR="00DB189C" w:rsidRPr="00331BDA" w:rsidRDefault="00DB189C" w:rsidP="00DB189C">
          <w:pPr>
            <w:tabs>
              <w:tab w:val="center" w:pos="4536"/>
              <w:tab w:val="right" w:pos="9072"/>
            </w:tabs>
            <w:spacing w:line="240" w:lineRule="auto"/>
            <w:jc w:val="center"/>
            <w:rPr>
              <w:rFonts w:ascii="Tahoma" w:hAnsi="Tahoma" w:cs="Tahoma"/>
              <w:sz w:val="12"/>
              <w:szCs w:val="12"/>
            </w:rPr>
          </w:pPr>
          <w:r w:rsidRPr="00331BDA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14:paraId="7CAB133D" w14:textId="77777777" w:rsidR="00DB189C" w:rsidRPr="00331BDA" w:rsidRDefault="005C200C" w:rsidP="00DB189C">
          <w:pPr>
            <w:tabs>
              <w:tab w:val="center" w:pos="4536"/>
              <w:tab w:val="right" w:pos="9072"/>
            </w:tabs>
            <w:spacing w:line="240" w:lineRule="auto"/>
            <w:jc w:val="center"/>
            <w:rPr>
              <w:rFonts w:ascii="Tahoma" w:hAnsi="Tahoma" w:cs="Tahoma"/>
              <w:bCs/>
              <w:sz w:val="18"/>
              <w:lang w:val="de-DE"/>
            </w:rPr>
          </w:pPr>
          <w:hyperlink r:id="rId2" w:history="1">
            <w:r w:rsidR="00DB189C" w:rsidRPr="00331BDA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de-DE"/>
              </w:rPr>
              <w:t>https://platformazakupowa.pl/szpitalmiejski_elblag</w:t>
            </w:r>
          </w:hyperlink>
          <w:r w:rsidR="00DB189C" w:rsidRPr="00331BDA">
            <w:rPr>
              <w:rFonts w:ascii="Tahoma" w:hAnsi="Tahoma" w:cs="Tahoma"/>
              <w:sz w:val="12"/>
              <w:szCs w:val="12"/>
              <w:lang w:val="de-DE"/>
            </w:rPr>
            <w:t xml:space="preserve">  </w:t>
          </w:r>
          <w:hyperlink r:id="rId3" w:history="1">
            <w:r w:rsidR="00DB189C" w:rsidRPr="00331BDA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de-DE"/>
              </w:rPr>
              <w:t>http://www.szpitalmiejski.elblag.pl/</w:t>
            </w:r>
          </w:hyperlink>
          <w:r w:rsidR="00DB189C" w:rsidRPr="00331BDA">
            <w:rPr>
              <w:rFonts w:ascii="Tahoma" w:hAnsi="Tahoma" w:cs="Tahoma"/>
              <w:sz w:val="12"/>
              <w:szCs w:val="12"/>
              <w:lang w:val="de-DE"/>
            </w:rPr>
            <w:t xml:space="preserve">  </w:t>
          </w:r>
          <w:proofErr w:type="spellStart"/>
          <w:r w:rsidR="00DB189C" w:rsidRPr="00331BDA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proofErr w:type="spellEnd"/>
          <w:r w:rsidR="00DB189C" w:rsidRPr="00331BDA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4" w:history="1">
            <w:r w:rsidR="00DB189C" w:rsidRPr="00331BDA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de-DE"/>
              </w:rPr>
              <w:t>zamowienia@szpitalmiejski.elblag.pl</w:t>
            </w:r>
          </w:hyperlink>
        </w:p>
      </w:tc>
      <w:tc>
        <w:tcPr>
          <w:tcW w:w="990" w:type="dxa"/>
          <w:vMerge w:val="restart"/>
          <w:tcBorders>
            <w:top w:val="single" w:sz="4" w:space="0" w:color="auto"/>
            <w:left w:val="single" w:sz="2" w:space="0" w:color="000000"/>
            <w:right w:val="single" w:sz="2" w:space="0" w:color="000000"/>
          </w:tcBorders>
          <w:vAlign w:val="center"/>
        </w:tcPr>
        <w:p w14:paraId="4A0E158D" w14:textId="77777777" w:rsidR="00DB189C" w:rsidRPr="00331BDA" w:rsidRDefault="00DB189C" w:rsidP="00DB189C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  <w:r w:rsidRPr="00331BDA">
            <w:rPr>
              <w:rFonts w:ascii="Tahoma" w:hAnsi="Tahoma" w:cs="Tahoma"/>
              <w:sz w:val="16"/>
            </w:rPr>
            <w:t>Nr sprawy:</w:t>
          </w:r>
        </w:p>
        <w:p w14:paraId="195DAEF2" w14:textId="2D5CB3E4" w:rsidR="00DB189C" w:rsidRPr="00331BDA" w:rsidRDefault="00DB189C" w:rsidP="00DB189C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b/>
              <w:bCs/>
              <w:sz w:val="24"/>
            </w:rPr>
          </w:pPr>
          <w:r w:rsidRPr="00331BDA">
            <w:rPr>
              <w:rFonts w:ascii="Tahoma" w:hAnsi="Tahoma" w:cs="Tahoma"/>
              <w:sz w:val="16"/>
            </w:rPr>
            <w:t>ZP/</w:t>
          </w:r>
          <w:r w:rsidR="00B37C05">
            <w:rPr>
              <w:rFonts w:ascii="Tahoma" w:hAnsi="Tahoma" w:cs="Tahoma"/>
              <w:sz w:val="16"/>
            </w:rPr>
            <w:t>12</w:t>
          </w:r>
          <w:r w:rsidRPr="00331BDA">
            <w:rPr>
              <w:rFonts w:ascii="Tahoma" w:hAnsi="Tahoma" w:cs="Tahoma"/>
              <w:sz w:val="16"/>
            </w:rPr>
            <w:t>/2021</w:t>
          </w:r>
        </w:p>
      </w:tc>
    </w:tr>
    <w:tr w:rsidR="00DB189C" w:rsidRPr="00331BDA" w14:paraId="7F2B0C3D" w14:textId="77777777" w:rsidTr="00DB189C">
      <w:trPr>
        <w:cantSplit/>
        <w:trHeight w:val="394"/>
      </w:trPr>
      <w:tc>
        <w:tcPr>
          <w:tcW w:w="1260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</w:tcPr>
        <w:p w14:paraId="29CC21E3" w14:textId="77777777" w:rsidR="00DB189C" w:rsidRPr="00331BDA" w:rsidRDefault="00DB189C" w:rsidP="00DB189C">
          <w:pPr>
            <w:spacing w:line="240" w:lineRule="auto"/>
            <w:ind w:left="0" w:hanging="2"/>
            <w:rPr>
              <w:rFonts w:ascii="Tahoma" w:hAnsi="Tahoma" w:cs="Tahoma"/>
            </w:rPr>
          </w:pPr>
        </w:p>
      </w:tc>
      <w:tc>
        <w:tcPr>
          <w:tcW w:w="7920" w:type="dxa"/>
          <w:tcBorders>
            <w:left w:val="single" w:sz="2" w:space="0" w:color="000000"/>
            <w:bottom w:val="single" w:sz="2" w:space="0" w:color="000000"/>
          </w:tcBorders>
          <w:vAlign w:val="center"/>
        </w:tcPr>
        <w:p w14:paraId="173CBB03" w14:textId="1E2E197C" w:rsidR="00DB189C" w:rsidRPr="00331BDA" w:rsidRDefault="00DB189C" w:rsidP="00DB189C">
          <w:pPr>
            <w:spacing w:line="240" w:lineRule="auto"/>
            <w:jc w:val="center"/>
            <w:rPr>
              <w:rFonts w:ascii="Tahoma" w:hAnsi="Tahoma" w:cs="Tahoma"/>
              <w:bCs/>
              <w:color w:val="FF6600"/>
              <w:sz w:val="14"/>
              <w:szCs w:val="14"/>
            </w:rPr>
          </w:pPr>
          <w:r w:rsidRPr="009C73AA">
            <w:rPr>
              <w:rFonts w:ascii="Tahoma" w:hAnsi="Tahoma" w:cs="Tahoma"/>
              <w:bCs/>
              <w:sz w:val="14"/>
              <w:szCs w:val="14"/>
            </w:rPr>
            <w:t xml:space="preserve">Postępowanie w trybie podstawowym bez przeprowadzenia negocjacji na </w:t>
          </w:r>
          <w:r w:rsidR="00B37C05">
            <w:rPr>
              <w:rFonts w:ascii="Tahoma" w:hAnsi="Tahoma" w:cs="Tahoma"/>
              <w:bCs/>
              <w:sz w:val="14"/>
              <w:szCs w:val="14"/>
            </w:rPr>
            <w:t>dostawę optycznego koherentnego tomografu dla Oddziału Okulistycznego Szpitala Miejskiego św. Jana Pawła II w Elblągu</w:t>
          </w:r>
        </w:p>
      </w:tc>
      <w:tc>
        <w:tcPr>
          <w:tcW w:w="990" w:type="dxa"/>
          <w:vMerge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vAlign w:val="center"/>
        </w:tcPr>
        <w:p w14:paraId="0FDF28C0" w14:textId="77777777" w:rsidR="00DB189C" w:rsidRPr="00331BDA" w:rsidRDefault="00DB189C" w:rsidP="00DB189C">
          <w:pPr>
            <w:tabs>
              <w:tab w:val="center" w:pos="4196"/>
              <w:tab w:val="center" w:pos="4536"/>
              <w:tab w:val="right" w:pos="8732"/>
              <w:tab w:val="right" w:pos="9072"/>
            </w:tabs>
            <w:spacing w:line="360" w:lineRule="auto"/>
            <w:ind w:left="0" w:hanging="2"/>
            <w:jc w:val="center"/>
            <w:rPr>
              <w:rFonts w:ascii="Tahoma" w:hAnsi="Tahoma" w:cs="Tahoma"/>
              <w:sz w:val="16"/>
            </w:rPr>
          </w:pPr>
        </w:p>
      </w:tc>
    </w:tr>
  </w:tbl>
  <w:p w14:paraId="31816CBC" w14:textId="77777777"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3EBBC4" w14:textId="77777777"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9405B"/>
    <w:multiLevelType w:val="hybridMultilevel"/>
    <w:tmpl w:val="61184434"/>
    <w:lvl w:ilvl="0" w:tplc="FD16F99C">
      <w:start w:val="1"/>
      <w:numFmt w:val="decimal"/>
      <w:lvlText w:val="%1."/>
      <w:lvlJc w:val="right"/>
      <w:pPr>
        <w:ind w:left="720" w:hanging="360"/>
      </w:pPr>
      <w:rPr>
        <w:rFonts w:ascii="Calibri" w:hAnsi="Calibri" w:cs="Calibri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E1610"/>
    <w:multiLevelType w:val="hybridMultilevel"/>
    <w:tmpl w:val="DF66CAC0"/>
    <w:lvl w:ilvl="0" w:tplc="C76606CA">
      <w:start w:val="1"/>
      <w:numFmt w:val="decimal"/>
      <w:lvlText w:val="%1."/>
      <w:lvlJc w:val="right"/>
      <w:pPr>
        <w:ind w:left="786" w:hanging="360"/>
      </w:pPr>
      <w:rPr>
        <w:rFonts w:cs="Times New Roman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885830"/>
    <w:multiLevelType w:val="multilevel"/>
    <w:tmpl w:val="FCEA47E6"/>
    <w:lvl w:ilvl="0">
      <w:numFmt w:val="decimal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characterSpacingControl w:val="doNotCompress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3053F"/>
    <w:rsid w:val="000A7919"/>
    <w:rsid w:val="000D5DF1"/>
    <w:rsid w:val="001745B9"/>
    <w:rsid w:val="00177729"/>
    <w:rsid w:val="001B4208"/>
    <w:rsid w:val="00254BC4"/>
    <w:rsid w:val="00260ADF"/>
    <w:rsid w:val="002623AE"/>
    <w:rsid w:val="002D6E59"/>
    <w:rsid w:val="00316562"/>
    <w:rsid w:val="00343BA2"/>
    <w:rsid w:val="003B2637"/>
    <w:rsid w:val="003D54D4"/>
    <w:rsid w:val="003E3066"/>
    <w:rsid w:val="004B3FF7"/>
    <w:rsid w:val="004B57A7"/>
    <w:rsid w:val="004F5CD3"/>
    <w:rsid w:val="00504AF6"/>
    <w:rsid w:val="00512F5A"/>
    <w:rsid w:val="00587DE4"/>
    <w:rsid w:val="005A75E4"/>
    <w:rsid w:val="005A7FE5"/>
    <w:rsid w:val="005B47D6"/>
    <w:rsid w:val="005C200C"/>
    <w:rsid w:val="00640347"/>
    <w:rsid w:val="0064700C"/>
    <w:rsid w:val="006B0A85"/>
    <w:rsid w:val="006E351B"/>
    <w:rsid w:val="006F56EB"/>
    <w:rsid w:val="006F60C9"/>
    <w:rsid w:val="00711C1B"/>
    <w:rsid w:val="007334BE"/>
    <w:rsid w:val="00776886"/>
    <w:rsid w:val="007A3D3C"/>
    <w:rsid w:val="007B2E9D"/>
    <w:rsid w:val="007C4CAE"/>
    <w:rsid w:val="007E5456"/>
    <w:rsid w:val="008248F8"/>
    <w:rsid w:val="0083349A"/>
    <w:rsid w:val="00862871"/>
    <w:rsid w:val="008B77AF"/>
    <w:rsid w:val="009A3B06"/>
    <w:rsid w:val="00A40D81"/>
    <w:rsid w:val="00A66F44"/>
    <w:rsid w:val="00AB49C0"/>
    <w:rsid w:val="00B1048E"/>
    <w:rsid w:val="00B22AF7"/>
    <w:rsid w:val="00B37C05"/>
    <w:rsid w:val="00B6476D"/>
    <w:rsid w:val="00CA3918"/>
    <w:rsid w:val="00CA6BE5"/>
    <w:rsid w:val="00CB0E5C"/>
    <w:rsid w:val="00CB2E06"/>
    <w:rsid w:val="00CC0785"/>
    <w:rsid w:val="00CF768B"/>
    <w:rsid w:val="00D300B7"/>
    <w:rsid w:val="00D420D8"/>
    <w:rsid w:val="00D707E1"/>
    <w:rsid w:val="00D9261B"/>
    <w:rsid w:val="00DB189C"/>
    <w:rsid w:val="00E04DF9"/>
    <w:rsid w:val="00E733CE"/>
    <w:rsid w:val="00E761CF"/>
    <w:rsid w:val="00ED098D"/>
    <w:rsid w:val="00F56CCF"/>
    <w:rsid w:val="00F847C9"/>
    <w:rsid w:val="00FC017E"/>
    <w:rsid w:val="00FE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6081"/>
    <o:shapelayout v:ext="edit">
      <o:idmap v:ext="edit" data="1"/>
    </o:shapelayout>
  </w:shapeDefaults>
  <w:decimalSymbol w:val=","/>
  <w:listSeparator w:val=";"/>
  <w14:docId w14:val="54E198EC"/>
  <w15:docId w15:val="{CF447B83-B1B6-47FA-ABB7-EF629885E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uiPriority w:val="99"/>
    <w:qFormat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Nierozpoznanawzmianka1">
    <w:name w:val="Nierozpoznana wzmianka1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AkapitzlistZnak">
    <w:name w:val="Akapit z listą Znak"/>
    <w:link w:val="Akapitzlist"/>
    <w:uiPriority w:val="34"/>
    <w:locked/>
    <w:rsid w:val="00D9261B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zpitalmiejski.elblag.pl/" TargetMode="External"/><Relationship Id="rId2" Type="http://schemas.openxmlformats.org/officeDocument/2006/relationships/hyperlink" Target="https://platformazakupowa.pl/szpitalmiejski_elblag" TargetMode="External"/><Relationship Id="rId1" Type="http://schemas.openxmlformats.org/officeDocument/2006/relationships/image" Target="media/image1.jpeg"/><Relationship Id="rId4" Type="http://schemas.openxmlformats.org/officeDocument/2006/relationships/hyperlink" Target="mailto:zamowienia@szpitalmiejski.elblag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46</Words>
  <Characters>7476</Characters>
  <Application>Microsoft Office Word</Application>
  <DocSecurity>0</DocSecurity>
  <Lines>62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cp:lastPrinted>2021-03-09T09:42:00Z</cp:lastPrinted>
  <dcterms:created xsi:type="dcterms:W3CDTF">2021-05-25T07:29:00Z</dcterms:created>
  <dcterms:modified xsi:type="dcterms:W3CDTF">2021-05-25T07:29:00Z</dcterms:modified>
</cp:coreProperties>
</file>